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0" w:type="auto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3472"/>
        <w:gridCol w:w="3276"/>
        <w:gridCol w:w="2522"/>
      </w:tblGrid>
      <w:tr w:rsidR="00BE19CA" w:rsidRPr="00B831F5" w14:paraId="38C9C1A4" w14:textId="77777777" w:rsidTr="00224EE6">
        <w:trPr>
          <w:jc w:val="center"/>
        </w:trPr>
        <w:tc>
          <w:tcPr>
            <w:tcW w:w="3472" w:type="dxa"/>
            <w:shd w:val="clear" w:color="auto" w:fill="auto"/>
            <w:vAlign w:val="center"/>
          </w:tcPr>
          <w:p w14:paraId="3EE5F259" w14:textId="03B65597" w:rsidR="00BE19CA" w:rsidRPr="00B831F5" w:rsidRDefault="00BE19CA" w:rsidP="00F9536E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B831F5">
              <w:rPr>
                <w:rFonts w:ascii="Simplified Arabic" w:hAnsi="Simplified Arabic" w:cs="Simplified Arabic"/>
                <w:b/>
                <w:bCs/>
                <w:rtl/>
              </w:rPr>
              <w:t xml:space="preserve">القسم: </w:t>
            </w:r>
          </w:p>
        </w:tc>
        <w:tc>
          <w:tcPr>
            <w:tcW w:w="3276" w:type="dxa"/>
            <w:shd w:val="clear" w:color="auto" w:fill="auto"/>
            <w:vAlign w:val="center"/>
          </w:tcPr>
          <w:p w14:paraId="168F1A06" w14:textId="161A22D0" w:rsidR="00BE19CA" w:rsidRPr="00B831F5" w:rsidRDefault="00BE19CA" w:rsidP="00F9536E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B831F5">
              <w:rPr>
                <w:rFonts w:ascii="Simplified Arabic" w:hAnsi="Simplified Arabic" w:cs="Simplified Arabic"/>
                <w:b/>
                <w:bCs/>
                <w:rtl/>
              </w:rPr>
              <w:t>البرنامج</w:t>
            </w:r>
            <w:r w:rsidRPr="00B831F5">
              <w:rPr>
                <w:rFonts w:ascii="Simplified Arabic" w:hAnsi="Simplified Arabic" w:cs="Simplified Arabic"/>
                <w:rtl/>
              </w:rPr>
              <w:t xml:space="preserve">: </w:t>
            </w:r>
          </w:p>
        </w:tc>
        <w:tc>
          <w:tcPr>
            <w:tcW w:w="2522" w:type="dxa"/>
            <w:vMerge w:val="restart"/>
            <w:shd w:val="clear" w:color="auto" w:fill="auto"/>
          </w:tcPr>
          <w:p w14:paraId="0AE61BEB" w14:textId="56E93190" w:rsidR="00BE19CA" w:rsidRPr="00B831F5" w:rsidRDefault="00BE19CA" w:rsidP="00BF0CBE">
            <w:pPr>
              <w:bidi/>
              <w:spacing w:before="60" w:after="60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B831F5">
              <w:rPr>
                <w:rFonts w:ascii="Simplified Arabic" w:hAnsi="Simplified Arabic" w:cs="Simplified Arabic"/>
                <w:b/>
                <w:bCs/>
                <w:rtl/>
              </w:rPr>
              <w:t>التوقيع والختم الرسمي</w:t>
            </w:r>
          </w:p>
        </w:tc>
      </w:tr>
      <w:tr w:rsidR="00BE19CA" w:rsidRPr="00B831F5" w14:paraId="3C2AF9ED" w14:textId="77777777" w:rsidTr="00224EE6">
        <w:trPr>
          <w:jc w:val="center"/>
        </w:trPr>
        <w:tc>
          <w:tcPr>
            <w:tcW w:w="6748" w:type="dxa"/>
            <w:gridSpan w:val="2"/>
          </w:tcPr>
          <w:p w14:paraId="2F167E0E" w14:textId="7F90DFB1" w:rsidR="00BE19CA" w:rsidRPr="00B831F5" w:rsidRDefault="00BE19CA" w:rsidP="00BF0CBE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B831F5">
              <w:rPr>
                <w:rFonts w:ascii="Simplified Arabic" w:hAnsi="Simplified Arabic" w:cs="Simplified Arabic"/>
                <w:b/>
                <w:bCs/>
                <w:rtl/>
              </w:rPr>
              <w:t>اعتمد وصف المساقات بقرار مجلس القسم رقم      ........</w:t>
            </w:r>
            <w:r w:rsidRPr="00B831F5">
              <w:rPr>
                <w:rFonts w:ascii="Simplified Arabic" w:hAnsi="Simplified Arabic" w:cs="Simplified Arabic"/>
                <w:b/>
                <w:bCs/>
              </w:rPr>
              <w:t>...</w:t>
            </w:r>
            <w:r w:rsidRPr="00B831F5">
              <w:rPr>
                <w:rFonts w:ascii="Simplified Arabic" w:hAnsi="Simplified Arabic" w:cs="Simplified Arabic"/>
                <w:b/>
                <w:bCs/>
                <w:rtl/>
              </w:rPr>
              <w:t xml:space="preserve">.     بتاريخ ........ </w:t>
            </w:r>
          </w:p>
        </w:tc>
        <w:tc>
          <w:tcPr>
            <w:tcW w:w="2522" w:type="dxa"/>
            <w:vMerge/>
          </w:tcPr>
          <w:p w14:paraId="0CEEB1E3" w14:textId="77777777" w:rsidR="00BE19CA" w:rsidRPr="00B831F5" w:rsidRDefault="00BE19CA" w:rsidP="00BF0CBE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</w:tbl>
    <w:p w14:paraId="788C715D" w14:textId="77777777" w:rsidR="00BE19CA" w:rsidRPr="00B831F5" w:rsidRDefault="00BE19CA" w:rsidP="00312B62">
      <w:pPr>
        <w:bidi/>
        <w:spacing w:after="0"/>
        <w:jc w:val="center"/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</w:pPr>
    </w:p>
    <w:tbl>
      <w:tblPr>
        <w:tblStyle w:val="TableGrid"/>
        <w:bidiVisual/>
        <w:tblW w:w="9265" w:type="dxa"/>
        <w:jc w:val="center"/>
        <w:tblLook w:val="04A0" w:firstRow="1" w:lastRow="0" w:firstColumn="1" w:lastColumn="0" w:noHBand="0" w:noVBand="1"/>
      </w:tblPr>
      <w:tblGrid>
        <w:gridCol w:w="1525"/>
        <w:gridCol w:w="1977"/>
        <w:gridCol w:w="2880"/>
        <w:gridCol w:w="2883"/>
      </w:tblGrid>
      <w:tr w:rsidR="00605412" w:rsidRPr="004228D0" w14:paraId="18820868" w14:textId="77777777" w:rsidTr="00B878A3">
        <w:trPr>
          <w:jc w:val="center"/>
        </w:trPr>
        <w:tc>
          <w:tcPr>
            <w:tcW w:w="3502" w:type="dxa"/>
            <w:gridSpan w:val="2"/>
            <w:shd w:val="clear" w:color="auto" w:fill="A8D08D" w:themeFill="accent6" w:themeFillTint="99"/>
            <w:vAlign w:val="center"/>
          </w:tcPr>
          <w:p w14:paraId="00FC0A4B" w14:textId="5990A1B2" w:rsidR="00605412" w:rsidRPr="004228D0" w:rsidRDefault="00F9536E" w:rsidP="009E034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سم المساق:</w:t>
            </w:r>
          </w:p>
        </w:tc>
        <w:tc>
          <w:tcPr>
            <w:tcW w:w="2880" w:type="dxa"/>
            <w:shd w:val="clear" w:color="auto" w:fill="A8D08D" w:themeFill="accent6" w:themeFillTint="99"/>
            <w:vAlign w:val="center"/>
          </w:tcPr>
          <w:p w14:paraId="60238E73" w14:textId="0B9F6138" w:rsidR="00605412" w:rsidRPr="004228D0" w:rsidRDefault="00605412" w:rsidP="009E034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رمز</w:t>
            </w:r>
            <w:r w:rsidR="00355FFB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</w:t>
            </w:r>
            <w:r w:rsidR="00F9536E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ورقم </w:t>
            </w: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ساق:</w:t>
            </w:r>
          </w:p>
        </w:tc>
        <w:tc>
          <w:tcPr>
            <w:tcW w:w="2883" w:type="dxa"/>
            <w:shd w:val="clear" w:color="auto" w:fill="A8D08D" w:themeFill="accent6" w:themeFillTint="99"/>
            <w:vAlign w:val="center"/>
          </w:tcPr>
          <w:p w14:paraId="6064DD13" w14:textId="2ABCB045" w:rsidR="00605412" w:rsidRPr="004228D0" w:rsidRDefault="00605412" w:rsidP="009E034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عدد الساعات المعتمدة:</w:t>
            </w:r>
          </w:p>
        </w:tc>
      </w:tr>
      <w:tr w:rsidR="0021280F" w:rsidRPr="004228D0" w14:paraId="03BA867C" w14:textId="77777777" w:rsidTr="00B878A3">
        <w:trPr>
          <w:jc w:val="center"/>
        </w:trPr>
        <w:tc>
          <w:tcPr>
            <w:tcW w:w="9265" w:type="dxa"/>
            <w:gridSpan w:val="4"/>
            <w:shd w:val="clear" w:color="auto" w:fill="auto"/>
            <w:vAlign w:val="center"/>
          </w:tcPr>
          <w:p w14:paraId="682F902A" w14:textId="02041494" w:rsidR="0021280F" w:rsidRPr="004228D0" w:rsidRDefault="0021280F" w:rsidP="009E034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لغة التدريس:</w:t>
            </w:r>
            <w:r w:rsidR="00F9536E">
              <w:rPr>
                <w:rFonts w:ascii="Simplified Arabic" w:hAnsi="Simplified Arabic" w:cs="Simplified Arabic"/>
                <w:b/>
                <w:bCs/>
                <w:lang w:bidi="ar-JO"/>
              </w:rPr>
              <w:t xml:space="preserve"> </w:t>
            </w:r>
          </w:p>
        </w:tc>
      </w:tr>
      <w:tr w:rsidR="00D24A2A" w:rsidRPr="004228D0" w14:paraId="625F094E" w14:textId="77777777" w:rsidTr="00B878A3">
        <w:trPr>
          <w:jc w:val="center"/>
        </w:trPr>
        <w:tc>
          <w:tcPr>
            <w:tcW w:w="9265" w:type="dxa"/>
            <w:gridSpan w:val="4"/>
            <w:shd w:val="clear" w:color="auto" w:fill="auto"/>
            <w:vAlign w:val="center"/>
          </w:tcPr>
          <w:p w14:paraId="5DB0CAC0" w14:textId="2E148A8D" w:rsidR="00D24A2A" w:rsidRPr="004228D0" w:rsidRDefault="00D24A2A" w:rsidP="009E034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تطلب السابق:</w:t>
            </w:r>
          </w:p>
        </w:tc>
      </w:tr>
      <w:tr w:rsidR="00D24A2A" w:rsidRPr="004228D0" w14:paraId="13ACB929" w14:textId="77777777" w:rsidTr="00B878A3">
        <w:trPr>
          <w:jc w:val="center"/>
        </w:trPr>
        <w:tc>
          <w:tcPr>
            <w:tcW w:w="1525" w:type="dxa"/>
            <w:shd w:val="clear" w:color="auto" w:fill="auto"/>
            <w:vAlign w:val="center"/>
          </w:tcPr>
          <w:p w14:paraId="4D31DE4B" w14:textId="31117517" w:rsidR="00D24A2A" w:rsidRPr="004228D0" w:rsidRDefault="00605412" w:rsidP="00F9536E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وصف المساق</w:t>
            </w:r>
          </w:p>
        </w:tc>
        <w:tc>
          <w:tcPr>
            <w:tcW w:w="7740" w:type="dxa"/>
            <w:gridSpan w:val="3"/>
            <w:shd w:val="clear" w:color="auto" w:fill="auto"/>
            <w:vAlign w:val="center"/>
          </w:tcPr>
          <w:p w14:paraId="0D29B260" w14:textId="77777777" w:rsidR="00D24A2A" w:rsidRPr="004228D0" w:rsidRDefault="00D24A2A" w:rsidP="009E034B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605412" w:rsidRPr="004228D0" w14:paraId="4AE4BDEF" w14:textId="77777777" w:rsidTr="00B878A3">
        <w:trPr>
          <w:jc w:val="center"/>
        </w:trPr>
        <w:tc>
          <w:tcPr>
            <w:tcW w:w="3502" w:type="dxa"/>
            <w:gridSpan w:val="2"/>
            <w:shd w:val="clear" w:color="auto" w:fill="A8D08D" w:themeFill="accent6" w:themeFillTint="99"/>
            <w:vAlign w:val="center"/>
          </w:tcPr>
          <w:p w14:paraId="39097BA2" w14:textId="77777777" w:rsidR="00605412" w:rsidRPr="004228D0" w:rsidRDefault="00605412" w:rsidP="009E034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 xml:space="preserve">اسم المساق: </w:t>
            </w:r>
          </w:p>
        </w:tc>
        <w:tc>
          <w:tcPr>
            <w:tcW w:w="2880" w:type="dxa"/>
            <w:shd w:val="clear" w:color="auto" w:fill="A8D08D" w:themeFill="accent6" w:themeFillTint="99"/>
            <w:vAlign w:val="center"/>
          </w:tcPr>
          <w:p w14:paraId="3BD8C08E" w14:textId="0902B094" w:rsidR="00605412" w:rsidRPr="004228D0" w:rsidRDefault="00605412" w:rsidP="009E034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 xml:space="preserve">رمز </w:t>
            </w:r>
            <w:r w:rsidR="00355FFB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ورقم </w:t>
            </w: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ساق:</w:t>
            </w:r>
          </w:p>
        </w:tc>
        <w:tc>
          <w:tcPr>
            <w:tcW w:w="2883" w:type="dxa"/>
            <w:shd w:val="clear" w:color="auto" w:fill="A8D08D" w:themeFill="accent6" w:themeFillTint="99"/>
            <w:vAlign w:val="center"/>
          </w:tcPr>
          <w:p w14:paraId="055FE51A" w14:textId="77777777" w:rsidR="00605412" w:rsidRPr="004228D0" w:rsidRDefault="00605412" w:rsidP="009E034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عدد الساعات المعتمدة:</w:t>
            </w:r>
          </w:p>
        </w:tc>
      </w:tr>
      <w:tr w:rsidR="0021280F" w:rsidRPr="004228D0" w14:paraId="01B9A4C9" w14:textId="77777777" w:rsidTr="00B878A3">
        <w:trPr>
          <w:jc w:val="center"/>
        </w:trPr>
        <w:tc>
          <w:tcPr>
            <w:tcW w:w="9265" w:type="dxa"/>
            <w:gridSpan w:val="4"/>
            <w:shd w:val="clear" w:color="auto" w:fill="auto"/>
            <w:vAlign w:val="center"/>
          </w:tcPr>
          <w:p w14:paraId="71E88EC2" w14:textId="103B6A19" w:rsidR="0021280F" w:rsidRPr="004228D0" w:rsidRDefault="0021280F" w:rsidP="009E034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لغة التدريس:</w:t>
            </w:r>
          </w:p>
        </w:tc>
      </w:tr>
      <w:tr w:rsidR="0021280F" w:rsidRPr="004228D0" w14:paraId="639C24AA" w14:textId="77777777" w:rsidTr="00B878A3">
        <w:trPr>
          <w:jc w:val="center"/>
        </w:trPr>
        <w:tc>
          <w:tcPr>
            <w:tcW w:w="9265" w:type="dxa"/>
            <w:gridSpan w:val="4"/>
            <w:shd w:val="clear" w:color="auto" w:fill="auto"/>
            <w:vAlign w:val="center"/>
          </w:tcPr>
          <w:p w14:paraId="44574919" w14:textId="651400BD" w:rsidR="0021280F" w:rsidRPr="004228D0" w:rsidRDefault="0021280F" w:rsidP="009E034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تطلب السابق:</w:t>
            </w:r>
          </w:p>
        </w:tc>
      </w:tr>
      <w:tr w:rsidR="0021280F" w:rsidRPr="004228D0" w14:paraId="21F26389" w14:textId="77777777" w:rsidTr="00B878A3">
        <w:trPr>
          <w:jc w:val="center"/>
        </w:trPr>
        <w:tc>
          <w:tcPr>
            <w:tcW w:w="1525" w:type="dxa"/>
            <w:shd w:val="clear" w:color="auto" w:fill="auto"/>
            <w:vAlign w:val="center"/>
          </w:tcPr>
          <w:p w14:paraId="78376CC4" w14:textId="77777777" w:rsidR="0021280F" w:rsidRPr="004228D0" w:rsidRDefault="0021280F" w:rsidP="009E034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وصف المساق</w:t>
            </w:r>
          </w:p>
        </w:tc>
        <w:tc>
          <w:tcPr>
            <w:tcW w:w="7740" w:type="dxa"/>
            <w:gridSpan w:val="3"/>
            <w:shd w:val="clear" w:color="auto" w:fill="auto"/>
            <w:vAlign w:val="center"/>
          </w:tcPr>
          <w:p w14:paraId="01548156" w14:textId="77777777" w:rsidR="0021280F" w:rsidRPr="004228D0" w:rsidRDefault="0021280F" w:rsidP="009E034B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21280F" w:rsidRPr="004228D0" w14:paraId="1E94DFB5" w14:textId="77777777" w:rsidTr="00B878A3">
        <w:trPr>
          <w:jc w:val="center"/>
        </w:trPr>
        <w:tc>
          <w:tcPr>
            <w:tcW w:w="3502" w:type="dxa"/>
            <w:gridSpan w:val="2"/>
            <w:shd w:val="clear" w:color="auto" w:fill="A8D08D" w:themeFill="accent6" w:themeFillTint="99"/>
            <w:vAlign w:val="center"/>
          </w:tcPr>
          <w:p w14:paraId="6694CD2C" w14:textId="77777777" w:rsidR="0021280F" w:rsidRPr="004228D0" w:rsidRDefault="0021280F" w:rsidP="009E034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 xml:space="preserve">اسم المساق: </w:t>
            </w:r>
          </w:p>
        </w:tc>
        <w:tc>
          <w:tcPr>
            <w:tcW w:w="2880" w:type="dxa"/>
            <w:shd w:val="clear" w:color="auto" w:fill="A8D08D" w:themeFill="accent6" w:themeFillTint="99"/>
            <w:vAlign w:val="center"/>
          </w:tcPr>
          <w:p w14:paraId="758FFB28" w14:textId="115667E3" w:rsidR="0021280F" w:rsidRPr="004228D0" w:rsidRDefault="0021280F" w:rsidP="009E034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 xml:space="preserve">رمز </w:t>
            </w:r>
            <w:r w:rsidR="00355FFB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وروقم </w:t>
            </w: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ساق:</w:t>
            </w:r>
          </w:p>
        </w:tc>
        <w:tc>
          <w:tcPr>
            <w:tcW w:w="2883" w:type="dxa"/>
            <w:shd w:val="clear" w:color="auto" w:fill="A8D08D" w:themeFill="accent6" w:themeFillTint="99"/>
            <w:vAlign w:val="center"/>
          </w:tcPr>
          <w:p w14:paraId="2FA31622" w14:textId="77777777" w:rsidR="0021280F" w:rsidRPr="004228D0" w:rsidRDefault="0021280F" w:rsidP="009E034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عدد الساعات المعتمدة:</w:t>
            </w:r>
          </w:p>
        </w:tc>
      </w:tr>
      <w:tr w:rsidR="0021280F" w:rsidRPr="004228D0" w14:paraId="463A1CF2" w14:textId="77777777" w:rsidTr="00B878A3">
        <w:trPr>
          <w:jc w:val="center"/>
        </w:trPr>
        <w:tc>
          <w:tcPr>
            <w:tcW w:w="9265" w:type="dxa"/>
            <w:gridSpan w:val="4"/>
            <w:shd w:val="clear" w:color="auto" w:fill="auto"/>
            <w:vAlign w:val="center"/>
          </w:tcPr>
          <w:p w14:paraId="5BEA4A88" w14:textId="1494272E" w:rsidR="0021280F" w:rsidRPr="004228D0" w:rsidRDefault="0021280F" w:rsidP="009E034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لغة التدريس:</w:t>
            </w:r>
          </w:p>
        </w:tc>
      </w:tr>
      <w:tr w:rsidR="0021280F" w:rsidRPr="004228D0" w14:paraId="33255067" w14:textId="77777777" w:rsidTr="00B878A3">
        <w:trPr>
          <w:jc w:val="center"/>
        </w:trPr>
        <w:tc>
          <w:tcPr>
            <w:tcW w:w="9265" w:type="dxa"/>
            <w:gridSpan w:val="4"/>
            <w:shd w:val="clear" w:color="auto" w:fill="auto"/>
            <w:vAlign w:val="center"/>
          </w:tcPr>
          <w:p w14:paraId="5056F5EC" w14:textId="4B6D315F" w:rsidR="0021280F" w:rsidRPr="004228D0" w:rsidRDefault="0021280F" w:rsidP="009E034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تطلب السابق:</w:t>
            </w:r>
          </w:p>
        </w:tc>
      </w:tr>
      <w:tr w:rsidR="0021280F" w:rsidRPr="004228D0" w14:paraId="080ECEF4" w14:textId="77777777" w:rsidTr="00B878A3">
        <w:trPr>
          <w:jc w:val="center"/>
        </w:trPr>
        <w:tc>
          <w:tcPr>
            <w:tcW w:w="1525" w:type="dxa"/>
            <w:shd w:val="clear" w:color="auto" w:fill="auto"/>
            <w:vAlign w:val="center"/>
          </w:tcPr>
          <w:p w14:paraId="398A47F3" w14:textId="77777777" w:rsidR="0021280F" w:rsidRPr="004228D0" w:rsidRDefault="0021280F" w:rsidP="009E034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وصف المساق</w:t>
            </w:r>
          </w:p>
        </w:tc>
        <w:tc>
          <w:tcPr>
            <w:tcW w:w="7740" w:type="dxa"/>
            <w:gridSpan w:val="3"/>
            <w:shd w:val="clear" w:color="auto" w:fill="auto"/>
            <w:vAlign w:val="center"/>
          </w:tcPr>
          <w:p w14:paraId="08F70887" w14:textId="77777777" w:rsidR="0021280F" w:rsidRPr="004228D0" w:rsidRDefault="0021280F" w:rsidP="009E034B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21280F" w:rsidRPr="004228D0" w14:paraId="67F4794D" w14:textId="77777777" w:rsidTr="00B878A3">
        <w:trPr>
          <w:jc w:val="center"/>
        </w:trPr>
        <w:tc>
          <w:tcPr>
            <w:tcW w:w="3502" w:type="dxa"/>
            <w:gridSpan w:val="2"/>
            <w:shd w:val="clear" w:color="auto" w:fill="A8D08D" w:themeFill="accent6" w:themeFillTint="99"/>
            <w:vAlign w:val="center"/>
          </w:tcPr>
          <w:p w14:paraId="2F3D7D01" w14:textId="77777777" w:rsidR="0021280F" w:rsidRPr="004228D0" w:rsidRDefault="0021280F" w:rsidP="009E034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 xml:space="preserve">اسم المساق: </w:t>
            </w:r>
          </w:p>
        </w:tc>
        <w:tc>
          <w:tcPr>
            <w:tcW w:w="2880" w:type="dxa"/>
            <w:shd w:val="clear" w:color="auto" w:fill="A8D08D" w:themeFill="accent6" w:themeFillTint="99"/>
            <w:vAlign w:val="center"/>
          </w:tcPr>
          <w:p w14:paraId="64F15857" w14:textId="3F930223" w:rsidR="0021280F" w:rsidRPr="004228D0" w:rsidRDefault="0021280F" w:rsidP="009E034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 xml:space="preserve">رمز </w:t>
            </w:r>
            <w:r w:rsidR="00355FFB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ورقم </w:t>
            </w: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ساق:</w:t>
            </w:r>
          </w:p>
        </w:tc>
        <w:tc>
          <w:tcPr>
            <w:tcW w:w="2883" w:type="dxa"/>
            <w:shd w:val="clear" w:color="auto" w:fill="A8D08D" w:themeFill="accent6" w:themeFillTint="99"/>
            <w:vAlign w:val="center"/>
          </w:tcPr>
          <w:p w14:paraId="19D6FEAA" w14:textId="77777777" w:rsidR="0021280F" w:rsidRPr="004228D0" w:rsidRDefault="0021280F" w:rsidP="009E034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عدد الساعات المعتمدة:</w:t>
            </w:r>
          </w:p>
        </w:tc>
      </w:tr>
      <w:tr w:rsidR="0021280F" w:rsidRPr="004228D0" w14:paraId="16B90EBE" w14:textId="77777777" w:rsidTr="00B878A3">
        <w:trPr>
          <w:jc w:val="center"/>
        </w:trPr>
        <w:tc>
          <w:tcPr>
            <w:tcW w:w="9265" w:type="dxa"/>
            <w:gridSpan w:val="4"/>
            <w:shd w:val="clear" w:color="auto" w:fill="auto"/>
            <w:vAlign w:val="center"/>
          </w:tcPr>
          <w:p w14:paraId="3414A2DF" w14:textId="660083EF" w:rsidR="0021280F" w:rsidRPr="004228D0" w:rsidRDefault="0021280F" w:rsidP="009E034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لغة التدريس:</w:t>
            </w:r>
          </w:p>
        </w:tc>
      </w:tr>
      <w:tr w:rsidR="0021280F" w:rsidRPr="004228D0" w14:paraId="77E1D420" w14:textId="77777777" w:rsidTr="00B878A3">
        <w:trPr>
          <w:jc w:val="center"/>
        </w:trPr>
        <w:tc>
          <w:tcPr>
            <w:tcW w:w="9265" w:type="dxa"/>
            <w:gridSpan w:val="4"/>
            <w:shd w:val="clear" w:color="auto" w:fill="auto"/>
            <w:vAlign w:val="center"/>
          </w:tcPr>
          <w:p w14:paraId="28DE6BFF" w14:textId="370BD3C4" w:rsidR="0021280F" w:rsidRPr="004228D0" w:rsidRDefault="0021280F" w:rsidP="009E034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تطلب السابق:</w:t>
            </w:r>
          </w:p>
        </w:tc>
      </w:tr>
      <w:tr w:rsidR="0021280F" w:rsidRPr="004228D0" w14:paraId="1670BED9" w14:textId="77777777" w:rsidTr="00B878A3">
        <w:trPr>
          <w:jc w:val="center"/>
        </w:trPr>
        <w:tc>
          <w:tcPr>
            <w:tcW w:w="1525" w:type="dxa"/>
            <w:shd w:val="clear" w:color="auto" w:fill="auto"/>
            <w:vAlign w:val="center"/>
          </w:tcPr>
          <w:p w14:paraId="2D93BC33" w14:textId="77777777" w:rsidR="0021280F" w:rsidRPr="004228D0" w:rsidRDefault="0021280F" w:rsidP="009E034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وصف المساق</w:t>
            </w:r>
          </w:p>
        </w:tc>
        <w:tc>
          <w:tcPr>
            <w:tcW w:w="7740" w:type="dxa"/>
            <w:gridSpan w:val="3"/>
            <w:shd w:val="clear" w:color="auto" w:fill="auto"/>
            <w:vAlign w:val="center"/>
          </w:tcPr>
          <w:p w14:paraId="17A7ABA6" w14:textId="77777777" w:rsidR="0021280F" w:rsidRPr="004228D0" w:rsidRDefault="0021280F" w:rsidP="009E034B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9536E" w:rsidRPr="004228D0" w14:paraId="01896CC2" w14:textId="77777777" w:rsidTr="00B878A3">
        <w:trPr>
          <w:jc w:val="center"/>
        </w:trPr>
        <w:tc>
          <w:tcPr>
            <w:tcW w:w="3502" w:type="dxa"/>
            <w:gridSpan w:val="2"/>
            <w:shd w:val="clear" w:color="auto" w:fill="A8D08D" w:themeFill="accent6" w:themeFillTint="99"/>
            <w:vAlign w:val="center"/>
          </w:tcPr>
          <w:p w14:paraId="26CA637A" w14:textId="77777777" w:rsidR="00F9536E" w:rsidRPr="004228D0" w:rsidRDefault="00F9536E" w:rsidP="004F3C81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 xml:space="preserve">اسم المساق: </w:t>
            </w:r>
          </w:p>
        </w:tc>
        <w:tc>
          <w:tcPr>
            <w:tcW w:w="2880" w:type="dxa"/>
            <w:shd w:val="clear" w:color="auto" w:fill="A8D08D" w:themeFill="accent6" w:themeFillTint="99"/>
            <w:vAlign w:val="center"/>
          </w:tcPr>
          <w:p w14:paraId="3D56FDF6" w14:textId="77777777" w:rsidR="00F9536E" w:rsidRPr="004228D0" w:rsidRDefault="00F9536E" w:rsidP="004F3C81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 xml:space="preserve">رمز 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ورقم </w:t>
            </w: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ساق:</w:t>
            </w:r>
          </w:p>
        </w:tc>
        <w:tc>
          <w:tcPr>
            <w:tcW w:w="2883" w:type="dxa"/>
            <w:shd w:val="clear" w:color="auto" w:fill="A8D08D" w:themeFill="accent6" w:themeFillTint="99"/>
            <w:vAlign w:val="center"/>
          </w:tcPr>
          <w:p w14:paraId="4D599A83" w14:textId="77777777" w:rsidR="00F9536E" w:rsidRPr="004228D0" w:rsidRDefault="00F9536E" w:rsidP="004F3C81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عدد الساعات المعتمدة:</w:t>
            </w:r>
          </w:p>
        </w:tc>
      </w:tr>
      <w:tr w:rsidR="00F9536E" w:rsidRPr="004228D0" w14:paraId="6B1DF539" w14:textId="77777777" w:rsidTr="00B878A3">
        <w:trPr>
          <w:jc w:val="center"/>
        </w:trPr>
        <w:tc>
          <w:tcPr>
            <w:tcW w:w="9265" w:type="dxa"/>
            <w:gridSpan w:val="4"/>
            <w:shd w:val="clear" w:color="auto" w:fill="auto"/>
            <w:vAlign w:val="center"/>
          </w:tcPr>
          <w:p w14:paraId="101E07CD" w14:textId="77777777" w:rsidR="00F9536E" w:rsidRPr="004228D0" w:rsidRDefault="00F9536E" w:rsidP="004F3C81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لغة التدريس:</w:t>
            </w:r>
          </w:p>
        </w:tc>
      </w:tr>
      <w:tr w:rsidR="00F9536E" w:rsidRPr="004228D0" w14:paraId="275F9172" w14:textId="77777777" w:rsidTr="00B878A3">
        <w:trPr>
          <w:jc w:val="center"/>
        </w:trPr>
        <w:tc>
          <w:tcPr>
            <w:tcW w:w="9265" w:type="dxa"/>
            <w:gridSpan w:val="4"/>
            <w:shd w:val="clear" w:color="auto" w:fill="auto"/>
            <w:vAlign w:val="center"/>
          </w:tcPr>
          <w:p w14:paraId="7755886C" w14:textId="77777777" w:rsidR="00F9536E" w:rsidRPr="004228D0" w:rsidRDefault="00F9536E" w:rsidP="004F3C81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تطلب السابق:</w:t>
            </w:r>
          </w:p>
        </w:tc>
      </w:tr>
      <w:tr w:rsidR="00F9536E" w:rsidRPr="004228D0" w14:paraId="41180A75" w14:textId="77777777" w:rsidTr="00B878A3">
        <w:trPr>
          <w:jc w:val="center"/>
        </w:trPr>
        <w:tc>
          <w:tcPr>
            <w:tcW w:w="1525" w:type="dxa"/>
            <w:shd w:val="clear" w:color="auto" w:fill="auto"/>
            <w:vAlign w:val="center"/>
          </w:tcPr>
          <w:p w14:paraId="185B7FC8" w14:textId="77777777" w:rsidR="00F9536E" w:rsidRPr="004228D0" w:rsidRDefault="00F9536E" w:rsidP="004F3C81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وصف المساق</w:t>
            </w:r>
          </w:p>
        </w:tc>
        <w:tc>
          <w:tcPr>
            <w:tcW w:w="7740" w:type="dxa"/>
            <w:gridSpan w:val="3"/>
            <w:shd w:val="clear" w:color="auto" w:fill="auto"/>
            <w:vAlign w:val="center"/>
          </w:tcPr>
          <w:p w14:paraId="0941EC6F" w14:textId="77777777" w:rsidR="00F9536E" w:rsidRPr="004228D0" w:rsidRDefault="00F9536E" w:rsidP="004F3C81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9536E" w:rsidRPr="004228D0" w14:paraId="42B1DFE6" w14:textId="77777777" w:rsidTr="00B878A3">
        <w:trPr>
          <w:jc w:val="center"/>
        </w:trPr>
        <w:tc>
          <w:tcPr>
            <w:tcW w:w="3502" w:type="dxa"/>
            <w:gridSpan w:val="2"/>
            <w:shd w:val="clear" w:color="auto" w:fill="A8D08D" w:themeFill="accent6" w:themeFillTint="99"/>
            <w:vAlign w:val="center"/>
          </w:tcPr>
          <w:p w14:paraId="525603D1" w14:textId="77777777" w:rsidR="00F9536E" w:rsidRPr="004228D0" w:rsidRDefault="00F9536E" w:rsidP="004F3C81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 xml:space="preserve">اسم المساق: </w:t>
            </w:r>
          </w:p>
        </w:tc>
        <w:tc>
          <w:tcPr>
            <w:tcW w:w="2880" w:type="dxa"/>
            <w:shd w:val="clear" w:color="auto" w:fill="A8D08D" w:themeFill="accent6" w:themeFillTint="99"/>
            <w:vAlign w:val="center"/>
          </w:tcPr>
          <w:p w14:paraId="48DD568C" w14:textId="77777777" w:rsidR="00F9536E" w:rsidRPr="004228D0" w:rsidRDefault="00F9536E" w:rsidP="004F3C81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 xml:space="preserve">رمز 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ورقم </w:t>
            </w: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ساق:</w:t>
            </w:r>
          </w:p>
        </w:tc>
        <w:tc>
          <w:tcPr>
            <w:tcW w:w="2883" w:type="dxa"/>
            <w:shd w:val="clear" w:color="auto" w:fill="A8D08D" w:themeFill="accent6" w:themeFillTint="99"/>
            <w:vAlign w:val="center"/>
          </w:tcPr>
          <w:p w14:paraId="6E4E08BB" w14:textId="77777777" w:rsidR="00F9536E" w:rsidRPr="004228D0" w:rsidRDefault="00F9536E" w:rsidP="004F3C81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عدد الساعات المعتمدة:</w:t>
            </w:r>
          </w:p>
        </w:tc>
      </w:tr>
      <w:tr w:rsidR="00F9536E" w:rsidRPr="004228D0" w14:paraId="1335A601" w14:textId="77777777" w:rsidTr="00B878A3">
        <w:trPr>
          <w:jc w:val="center"/>
        </w:trPr>
        <w:tc>
          <w:tcPr>
            <w:tcW w:w="9265" w:type="dxa"/>
            <w:gridSpan w:val="4"/>
            <w:shd w:val="clear" w:color="auto" w:fill="auto"/>
            <w:vAlign w:val="center"/>
          </w:tcPr>
          <w:p w14:paraId="3CE75F09" w14:textId="77777777" w:rsidR="00F9536E" w:rsidRPr="004228D0" w:rsidRDefault="00F9536E" w:rsidP="004F3C81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لغة التدريس:</w:t>
            </w:r>
          </w:p>
        </w:tc>
      </w:tr>
      <w:tr w:rsidR="00F9536E" w:rsidRPr="004228D0" w14:paraId="6034465D" w14:textId="77777777" w:rsidTr="00B878A3">
        <w:trPr>
          <w:jc w:val="center"/>
        </w:trPr>
        <w:tc>
          <w:tcPr>
            <w:tcW w:w="9265" w:type="dxa"/>
            <w:gridSpan w:val="4"/>
            <w:shd w:val="clear" w:color="auto" w:fill="auto"/>
            <w:vAlign w:val="center"/>
          </w:tcPr>
          <w:p w14:paraId="0C2E1DA7" w14:textId="77777777" w:rsidR="00F9536E" w:rsidRPr="004228D0" w:rsidRDefault="00F9536E" w:rsidP="004F3C81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تطلب السابق:</w:t>
            </w:r>
          </w:p>
        </w:tc>
      </w:tr>
      <w:tr w:rsidR="00F9536E" w:rsidRPr="004228D0" w14:paraId="2CF7EC0B" w14:textId="77777777" w:rsidTr="00B878A3">
        <w:trPr>
          <w:jc w:val="center"/>
        </w:trPr>
        <w:tc>
          <w:tcPr>
            <w:tcW w:w="1525" w:type="dxa"/>
            <w:shd w:val="clear" w:color="auto" w:fill="auto"/>
            <w:vAlign w:val="center"/>
          </w:tcPr>
          <w:p w14:paraId="507C4E8D" w14:textId="77777777" w:rsidR="00F9536E" w:rsidRPr="004228D0" w:rsidRDefault="00F9536E" w:rsidP="004F3C81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228D0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وصف المساق</w:t>
            </w:r>
          </w:p>
        </w:tc>
        <w:tc>
          <w:tcPr>
            <w:tcW w:w="7740" w:type="dxa"/>
            <w:gridSpan w:val="3"/>
            <w:shd w:val="clear" w:color="auto" w:fill="auto"/>
            <w:vAlign w:val="center"/>
          </w:tcPr>
          <w:p w14:paraId="4BDE5F39" w14:textId="77777777" w:rsidR="00F9536E" w:rsidRPr="004228D0" w:rsidRDefault="00F9536E" w:rsidP="004F3C81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14:paraId="534D87F0" w14:textId="77777777" w:rsidR="0015550E" w:rsidRPr="00B831F5" w:rsidRDefault="0015550E" w:rsidP="0015550E">
      <w:pPr>
        <w:bidi/>
        <w:rPr>
          <w:rFonts w:ascii="Simplified Arabic" w:hAnsi="Simplified Arabic" w:cs="Simplified Arabic"/>
          <w:b/>
          <w:bCs/>
          <w:lang w:bidi="ar-JO"/>
        </w:rPr>
      </w:pPr>
    </w:p>
    <w:sectPr w:rsidR="0015550E" w:rsidRPr="00B831F5" w:rsidSect="00224EE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4C0E23" w14:textId="77777777" w:rsidR="003537D4" w:rsidRDefault="003537D4" w:rsidP="00B61275">
      <w:pPr>
        <w:spacing w:after="0" w:line="240" w:lineRule="auto"/>
      </w:pPr>
      <w:r>
        <w:separator/>
      </w:r>
    </w:p>
  </w:endnote>
  <w:endnote w:type="continuationSeparator" w:id="0">
    <w:p w14:paraId="0DCD12AE" w14:textId="77777777" w:rsidR="003537D4" w:rsidRDefault="003537D4" w:rsidP="00B6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F3E5BF" w14:textId="77777777" w:rsidR="00E44BDF" w:rsidRDefault="00E44B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FA666D" w14:textId="4EBACF7F" w:rsidR="006A7790" w:rsidRDefault="003537D4" w:rsidP="006A7790">
    <w:pPr>
      <w:pStyle w:val="Footer"/>
      <w:shd w:val="clear" w:color="auto" w:fill="E7E6E6" w:themeFill="background2"/>
      <w:tabs>
        <w:tab w:val="clear" w:pos="4680"/>
        <w:tab w:val="clear" w:pos="9360"/>
        <w:tab w:val="left" w:pos="1739"/>
      </w:tabs>
    </w:pPr>
    <w:sdt>
      <w:sdtPr>
        <w:id w:val="1580635684"/>
        <w:docPartObj>
          <w:docPartGallery w:val="Page Numbers (Bottom of Page)"/>
          <w:docPartUnique/>
        </w:docPartObj>
      </w:sdtPr>
      <w:sdtEndPr/>
      <w:sdtContent>
        <w:sdt>
          <w:sdt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="006A7790" w:rsidRPr="006A7790">
              <w:rPr>
                <w:shd w:val="clear" w:color="auto" w:fill="E7E6E6" w:themeFill="background2"/>
              </w:rPr>
              <w:t xml:space="preserve">Page </w:t>
            </w:r>
            <w:r w:rsidR="006A7790" w:rsidRPr="006A7790">
              <w:rPr>
                <w:b/>
                <w:bCs/>
                <w:sz w:val="24"/>
                <w:szCs w:val="24"/>
                <w:shd w:val="clear" w:color="auto" w:fill="E7E6E6" w:themeFill="background2"/>
              </w:rPr>
              <w:fldChar w:fldCharType="begin"/>
            </w:r>
            <w:r w:rsidR="006A7790" w:rsidRPr="006A7790">
              <w:rPr>
                <w:b/>
                <w:bCs/>
                <w:shd w:val="clear" w:color="auto" w:fill="E7E6E6" w:themeFill="background2"/>
              </w:rPr>
              <w:instrText xml:space="preserve"> PAGE </w:instrText>
            </w:r>
            <w:r w:rsidR="006A7790" w:rsidRPr="006A7790">
              <w:rPr>
                <w:b/>
                <w:bCs/>
                <w:sz w:val="24"/>
                <w:szCs w:val="24"/>
                <w:shd w:val="clear" w:color="auto" w:fill="E7E6E6" w:themeFill="background2"/>
              </w:rPr>
              <w:fldChar w:fldCharType="separate"/>
            </w:r>
            <w:r w:rsidR="00E44BDF">
              <w:rPr>
                <w:b/>
                <w:bCs/>
                <w:noProof/>
                <w:shd w:val="clear" w:color="auto" w:fill="E7E6E6" w:themeFill="background2"/>
              </w:rPr>
              <w:t>1</w:t>
            </w:r>
            <w:r w:rsidR="006A7790" w:rsidRPr="006A7790">
              <w:rPr>
                <w:b/>
                <w:bCs/>
                <w:sz w:val="24"/>
                <w:szCs w:val="24"/>
                <w:shd w:val="clear" w:color="auto" w:fill="E7E6E6" w:themeFill="background2"/>
              </w:rPr>
              <w:fldChar w:fldCharType="end"/>
            </w:r>
            <w:r w:rsidR="006A7790" w:rsidRPr="006A7790">
              <w:rPr>
                <w:shd w:val="clear" w:color="auto" w:fill="E7E6E6" w:themeFill="background2"/>
              </w:rPr>
              <w:t xml:space="preserve"> of </w:t>
            </w:r>
            <w:r w:rsidR="006A7790" w:rsidRPr="006A7790">
              <w:rPr>
                <w:b/>
                <w:bCs/>
                <w:sz w:val="24"/>
                <w:szCs w:val="24"/>
                <w:shd w:val="clear" w:color="auto" w:fill="E7E6E6" w:themeFill="background2"/>
              </w:rPr>
              <w:fldChar w:fldCharType="begin"/>
            </w:r>
            <w:r w:rsidR="006A7790" w:rsidRPr="006A7790">
              <w:rPr>
                <w:b/>
                <w:bCs/>
                <w:shd w:val="clear" w:color="auto" w:fill="E7E6E6" w:themeFill="background2"/>
              </w:rPr>
              <w:instrText xml:space="preserve"> NUMPAGES  </w:instrText>
            </w:r>
            <w:r w:rsidR="006A7790" w:rsidRPr="006A7790">
              <w:rPr>
                <w:b/>
                <w:bCs/>
                <w:sz w:val="24"/>
                <w:szCs w:val="24"/>
                <w:shd w:val="clear" w:color="auto" w:fill="E7E6E6" w:themeFill="background2"/>
              </w:rPr>
              <w:fldChar w:fldCharType="separate"/>
            </w:r>
            <w:r w:rsidR="00E44BDF">
              <w:rPr>
                <w:b/>
                <w:bCs/>
                <w:noProof/>
                <w:shd w:val="clear" w:color="auto" w:fill="E7E6E6" w:themeFill="background2"/>
              </w:rPr>
              <w:t>1</w:t>
            </w:r>
            <w:r w:rsidR="006A7790" w:rsidRPr="006A7790">
              <w:rPr>
                <w:b/>
                <w:bCs/>
                <w:sz w:val="24"/>
                <w:szCs w:val="24"/>
                <w:shd w:val="clear" w:color="auto" w:fill="E7E6E6" w:themeFill="background2"/>
              </w:rPr>
              <w:fldChar w:fldCharType="end"/>
            </w:r>
          </w:sdtContent>
        </w:sdt>
      </w:sdtContent>
    </w:sdt>
    <w:r w:rsidR="006A7790">
      <w:tab/>
    </w:r>
  </w:p>
  <w:p w14:paraId="48D6DD9B" w14:textId="26DE80A8" w:rsidR="0015550E" w:rsidRDefault="001555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0F6EC" w14:textId="77777777" w:rsidR="00E44BDF" w:rsidRDefault="00E44B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C7D3F3" w14:textId="77777777" w:rsidR="003537D4" w:rsidRDefault="003537D4" w:rsidP="00B61275">
      <w:pPr>
        <w:spacing w:after="0" w:line="240" w:lineRule="auto"/>
      </w:pPr>
      <w:r>
        <w:separator/>
      </w:r>
    </w:p>
  </w:footnote>
  <w:footnote w:type="continuationSeparator" w:id="0">
    <w:p w14:paraId="2CABA254" w14:textId="77777777" w:rsidR="003537D4" w:rsidRDefault="003537D4" w:rsidP="00B6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409E8A" w14:textId="5E341294" w:rsidR="00312B62" w:rsidRDefault="003537D4">
    <w:pPr>
      <w:pStyle w:val="Header"/>
    </w:pPr>
    <w:r>
      <w:rPr>
        <w:noProof/>
      </w:rPr>
      <w:pict w14:anchorId="0EB9A3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302.15pt;height:364.45pt;z-index:-251657216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218" w:type="dxa"/>
      <w:jc w:val="center"/>
      <w:tblLook w:val="04A0" w:firstRow="1" w:lastRow="0" w:firstColumn="1" w:lastColumn="0" w:noHBand="0" w:noVBand="1"/>
    </w:tblPr>
    <w:tblGrid>
      <w:gridCol w:w="1814"/>
      <w:gridCol w:w="1134"/>
      <w:gridCol w:w="3385"/>
      <w:gridCol w:w="640"/>
      <w:gridCol w:w="2245"/>
    </w:tblGrid>
    <w:tr w:rsidR="003F2D48" w14:paraId="46AD8B29" w14:textId="77777777" w:rsidTr="00E44BDF">
      <w:trPr>
        <w:jc w:val="center"/>
      </w:trPr>
      <w:tc>
        <w:tcPr>
          <w:tcW w:w="1814" w:type="dxa"/>
          <w:tcBorders>
            <w:top w:val="nil"/>
            <w:left w:val="nil"/>
            <w:right w:val="nil"/>
          </w:tcBorders>
        </w:tcPr>
        <w:p w14:paraId="32CD997A" w14:textId="77777777" w:rsidR="003F2D48" w:rsidRDefault="003F2D48" w:rsidP="003F2D48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00B70928" wp14:editId="2B7F03ED">
                <wp:extent cx="914400" cy="914400"/>
                <wp:effectExtent l="0" t="0" r="0" b="0"/>
                <wp:docPr id="5" name="Picture 5" descr="C:\Users\yucc\Google Drive\Quality Devision\AQIC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yucc\Google Drive\Quality Devision\AQIC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59" w:type="dxa"/>
          <w:gridSpan w:val="3"/>
          <w:tcBorders>
            <w:top w:val="nil"/>
            <w:left w:val="nil"/>
            <w:right w:val="nil"/>
          </w:tcBorders>
        </w:tcPr>
        <w:p w14:paraId="2D910286" w14:textId="77777777" w:rsidR="00F9536E" w:rsidRDefault="003F2D48" w:rsidP="003F2D48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rtl/>
              <w:lang w:bidi="ar-JO"/>
            </w:rPr>
            <w:t>جامعة اليرموك</w:t>
          </w:r>
        </w:p>
        <w:p w14:paraId="297B4DA0" w14:textId="77777777" w:rsidR="00F9536E" w:rsidRPr="00782F13" w:rsidRDefault="00F9536E" w:rsidP="00F9536E">
          <w:pPr>
            <w:pStyle w:val="Header"/>
            <w:tabs>
              <w:tab w:val="left" w:pos="396"/>
            </w:tabs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lang w:bidi="ar-JO"/>
            </w:rPr>
            <w:t>Yarmouk University</w:t>
          </w:r>
        </w:p>
        <w:p w14:paraId="1F9B36B0" w14:textId="41DE26FD" w:rsidR="00F9536E" w:rsidRDefault="00F9536E" w:rsidP="00F9536E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rtl/>
              <w:lang w:bidi="ar-JO"/>
            </w:rPr>
          </w:pPr>
          <w:r>
            <w:rPr>
              <w:rFonts w:hint="cs"/>
              <w:b/>
              <w:bCs/>
              <w:color w:val="00B050"/>
              <w:sz w:val="28"/>
              <w:szCs w:val="28"/>
              <w:rtl/>
              <w:lang w:bidi="ar-JO"/>
            </w:rPr>
            <w:t>اسم الكلية</w:t>
          </w:r>
        </w:p>
        <w:p w14:paraId="7B351E9F" w14:textId="737AE004" w:rsidR="003F2D48" w:rsidRPr="00F9536E" w:rsidRDefault="00F9536E" w:rsidP="00F9536E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>
            <w:rPr>
              <w:b/>
              <w:bCs/>
              <w:color w:val="00B050"/>
              <w:sz w:val="28"/>
              <w:szCs w:val="28"/>
              <w:lang w:bidi="ar-JO"/>
            </w:rPr>
            <w:t>Faculty</w:t>
          </w:r>
        </w:p>
      </w:tc>
      <w:tc>
        <w:tcPr>
          <w:tcW w:w="2245" w:type="dxa"/>
          <w:tcBorders>
            <w:top w:val="nil"/>
            <w:left w:val="nil"/>
            <w:right w:val="nil"/>
          </w:tcBorders>
        </w:tcPr>
        <w:p w14:paraId="3FE4C6DB" w14:textId="77777777" w:rsidR="003F2D48" w:rsidRDefault="003F2D48" w:rsidP="003F2D48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1FD856D1" wp14:editId="2E8A977B">
                <wp:extent cx="758407" cy="914400"/>
                <wp:effectExtent l="0" t="0" r="3810" b="0"/>
                <wp:docPr id="4" name="Picture 4" descr="C:\Users\yucc\Downloads\yarmou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yucc\Downloads\yarmou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8407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B61275" w:rsidRPr="00440967" w14:paraId="4C00D706" w14:textId="77777777" w:rsidTr="00B878A3">
      <w:trPr>
        <w:jc w:val="center"/>
      </w:trPr>
      <w:tc>
        <w:tcPr>
          <w:tcW w:w="2948" w:type="dxa"/>
          <w:gridSpan w:val="2"/>
          <w:vAlign w:val="center"/>
        </w:tcPr>
        <w:p w14:paraId="0E835BFE" w14:textId="725D1874" w:rsidR="00B61275" w:rsidRPr="003A3704" w:rsidRDefault="00B61275" w:rsidP="0015550E">
          <w:pPr>
            <w:pStyle w:val="Header"/>
            <w:spacing w:before="20" w:after="20"/>
            <w:jc w:val="center"/>
            <w:rPr>
              <w:b/>
              <w:bCs/>
              <w:lang w:bidi="ar-JO"/>
            </w:rPr>
          </w:pPr>
          <w:r w:rsidRPr="003A3704">
            <w:rPr>
              <w:rFonts w:hint="cs"/>
              <w:b/>
              <w:bCs/>
              <w:rtl/>
              <w:lang w:bidi="ar-JO"/>
            </w:rPr>
            <w:t>تاريخ اعتماد الوثيقة</w:t>
          </w:r>
        </w:p>
      </w:tc>
      <w:tc>
        <w:tcPr>
          <w:tcW w:w="3385" w:type="dxa"/>
          <w:vMerge w:val="restart"/>
          <w:vAlign w:val="center"/>
        </w:tcPr>
        <w:p w14:paraId="606CE39B" w14:textId="0945B774" w:rsidR="00D24A2A" w:rsidRPr="003A3704" w:rsidRDefault="00D24A2A" w:rsidP="00BE19CA">
          <w:pPr>
            <w:pStyle w:val="Header"/>
            <w:spacing w:before="20" w:after="20"/>
            <w:jc w:val="center"/>
            <w:rPr>
              <w:b/>
              <w:bCs/>
              <w:sz w:val="24"/>
              <w:szCs w:val="24"/>
              <w:lang w:bidi="ar-JO"/>
            </w:rPr>
          </w:pPr>
          <w:r w:rsidRPr="003A3704">
            <w:rPr>
              <w:rFonts w:hint="cs"/>
              <w:b/>
              <w:bCs/>
              <w:sz w:val="24"/>
              <w:szCs w:val="24"/>
              <w:rtl/>
              <w:lang w:bidi="ar-JO"/>
            </w:rPr>
            <w:t>وصف المساقات</w:t>
          </w:r>
          <w:bookmarkStart w:id="0" w:name="_GoBack"/>
          <w:bookmarkEnd w:id="0"/>
        </w:p>
      </w:tc>
      <w:tc>
        <w:tcPr>
          <w:tcW w:w="2885" w:type="dxa"/>
          <w:gridSpan w:val="2"/>
          <w:vAlign w:val="center"/>
        </w:tcPr>
        <w:p w14:paraId="4C64A453" w14:textId="15B92DFD" w:rsidR="00B61275" w:rsidRPr="003A3704" w:rsidRDefault="00B61275" w:rsidP="0015550E">
          <w:pPr>
            <w:pStyle w:val="Header"/>
            <w:spacing w:before="20" w:after="20"/>
            <w:jc w:val="center"/>
            <w:rPr>
              <w:b/>
              <w:bCs/>
              <w:lang w:bidi="ar-JO"/>
            </w:rPr>
          </w:pPr>
          <w:r w:rsidRPr="003A3704">
            <w:rPr>
              <w:rFonts w:hint="cs"/>
              <w:b/>
              <w:bCs/>
              <w:rtl/>
              <w:lang w:bidi="ar-JO"/>
            </w:rPr>
            <w:t>رمز الوثيقة</w:t>
          </w:r>
        </w:p>
      </w:tc>
    </w:tr>
    <w:tr w:rsidR="00A1173E" w:rsidRPr="00440967" w14:paraId="21BD5AEB" w14:textId="77777777" w:rsidTr="00B878A3">
      <w:trPr>
        <w:jc w:val="center"/>
      </w:trPr>
      <w:tc>
        <w:tcPr>
          <w:tcW w:w="2948" w:type="dxa"/>
          <w:gridSpan w:val="2"/>
          <w:vAlign w:val="center"/>
        </w:tcPr>
        <w:p w14:paraId="5ACEEBB7" w14:textId="13F416C4" w:rsidR="00A1173E" w:rsidRPr="00440967" w:rsidRDefault="00A1173E" w:rsidP="00A1173E">
          <w:pPr>
            <w:pStyle w:val="Header"/>
            <w:spacing w:before="20" w:after="20"/>
            <w:jc w:val="center"/>
            <w:rPr>
              <w:rtl/>
              <w:lang w:bidi="ar-JO"/>
            </w:rPr>
          </w:pPr>
        </w:p>
      </w:tc>
      <w:tc>
        <w:tcPr>
          <w:tcW w:w="3385" w:type="dxa"/>
          <w:vMerge/>
          <w:vAlign w:val="center"/>
        </w:tcPr>
        <w:p w14:paraId="4F35AE76" w14:textId="77777777" w:rsidR="00A1173E" w:rsidRPr="00440967" w:rsidRDefault="00A1173E" w:rsidP="00A1173E">
          <w:pPr>
            <w:pStyle w:val="Header"/>
            <w:spacing w:before="20" w:after="20"/>
            <w:jc w:val="center"/>
            <w:rPr>
              <w:lang w:bidi="ar-JO"/>
            </w:rPr>
          </w:pPr>
        </w:p>
      </w:tc>
      <w:tc>
        <w:tcPr>
          <w:tcW w:w="2885" w:type="dxa"/>
          <w:gridSpan w:val="2"/>
          <w:vAlign w:val="center"/>
        </w:tcPr>
        <w:p w14:paraId="5972BCAF" w14:textId="638F7AE5" w:rsidR="00A1173E" w:rsidRPr="00BE19CA" w:rsidRDefault="00A1173E" w:rsidP="00A1173E">
          <w:pPr>
            <w:pStyle w:val="Header"/>
            <w:spacing w:before="20" w:after="20"/>
            <w:jc w:val="center"/>
            <w:rPr>
              <w:lang w:bidi="ar-JO"/>
            </w:rPr>
          </w:pPr>
          <w:r w:rsidRPr="008F1F75">
            <w:rPr>
              <w:b/>
              <w:bCs/>
              <w:lang w:bidi="ar-JO"/>
            </w:rPr>
            <w:t>AP</w:t>
          </w:r>
          <w:r w:rsidR="00F9536E">
            <w:rPr>
              <w:lang w:bidi="ar-JO"/>
            </w:rPr>
            <w:t>02-PR06</w:t>
          </w:r>
        </w:p>
      </w:tc>
    </w:tr>
  </w:tbl>
  <w:p w14:paraId="6ED3E356" w14:textId="0F1970D2" w:rsidR="00B61275" w:rsidRDefault="00B61275" w:rsidP="00B61275">
    <w:pPr>
      <w:pStyle w:val="Header"/>
      <w:jc w:val="center"/>
      <w:rPr>
        <w:lang w:bidi="ar-JO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B40011" w14:textId="22C13C1D" w:rsidR="00312B62" w:rsidRDefault="003537D4">
    <w:pPr>
      <w:pStyle w:val="Header"/>
    </w:pPr>
    <w:r>
      <w:rPr>
        <w:noProof/>
      </w:rPr>
      <w:pict w14:anchorId="6A2BDE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302.15pt;height:364.45pt;z-index:-251658240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jKzMDY2szAwMTZU0lEKTi0uzszPAykwqwUANpO4ESwAAAA="/>
  </w:docVars>
  <w:rsids>
    <w:rsidRoot w:val="005C7D04"/>
    <w:rsid w:val="000F2EF9"/>
    <w:rsid w:val="001525C6"/>
    <w:rsid w:val="0015550E"/>
    <w:rsid w:val="00205B7A"/>
    <w:rsid w:val="0021280F"/>
    <w:rsid w:val="00224ECE"/>
    <w:rsid w:val="00224EE6"/>
    <w:rsid w:val="00274F32"/>
    <w:rsid w:val="00312B62"/>
    <w:rsid w:val="003537D4"/>
    <w:rsid w:val="00355FFB"/>
    <w:rsid w:val="00356BFD"/>
    <w:rsid w:val="003A3704"/>
    <w:rsid w:val="003A7E1B"/>
    <w:rsid w:val="003F2D48"/>
    <w:rsid w:val="004228D0"/>
    <w:rsid w:val="00440967"/>
    <w:rsid w:val="004D1556"/>
    <w:rsid w:val="005C7D04"/>
    <w:rsid w:val="005F63B3"/>
    <w:rsid w:val="00605412"/>
    <w:rsid w:val="00636431"/>
    <w:rsid w:val="00666636"/>
    <w:rsid w:val="0068099B"/>
    <w:rsid w:val="006A7790"/>
    <w:rsid w:val="006C3E35"/>
    <w:rsid w:val="007C4FE1"/>
    <w:rsid w:val="007D2264"/>
    <w:rsid w:val="007D6A3B"/>
    <w:rsid w:val="00822AD1"/>
    <w:rsid w:val="00863356"/>
    <w:rsid w:val="00865D03"/>
    <w:rsid w:val="009268CC"/>
    <w:rsid w:val="00954F2A"/>
    <w:rsid w:val="0099372B"/>
    <w:rsid w:val="009C2BFB"/>
    <w:rsid w:val="009E034B"/>
    <w:rsid w:val="00A1173E"/>
    <w:rsid w:val="00A55179"/>
    <w:rsid w:val="00B61275"/>
    <w:rsid w:val="00B831F5"/>
    <w:rsid w:val="00B878A3"/>
    <w:rsid w:val="00BC2EC1"/>
    <w:rsid w:val="00BE19CA"/>
    <w:rsid w:val="00C70856"/>
    <w:rsid w:val="00C83935"/>
    <w:rsid w:val="00C930B3"/>
    <w:rsid w:val="00D0377D"/>
    <w:rsid w:val="00D24A2A"/>
    <w:rsid w:val="00D47BAD"/>
    <w:rsid w:val="00D75770"/>
    <w:rsid w:val="00E27162"/>
    <w:rsid w:val="00E44BDF"/>
    <w:rsid w:val="00F17BA8"/>
    <w:rsid w:val="00F74D28"/>
    <w:rsid w:val="00F95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44CF5CF2"/>
  <w15:docId w15:val="{37E8DA41-588D-47D5-8DEC-A94A32722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275"/>
  </w:style>
  <w:style w:type="paragraph" w:styleId="Footer">
    <w:name w:val="footer"/>
    <w:basedOn w:val="Normal"/>
    <w:link w:val="FooterChar"/>
    <w:uiPriority w:val="99"/>
    <w:unhideWhenUsed/>
    <w:qFormat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275"/>
  </w:style>
  <w:style w:type="table" w:styleId="TableGrid">
    <w:name w:val="Table Grid"/>
    <w:basedOn w:val="TableNormal"/>
    <w:uiPriority w:val="39"/>
    <w:rsid w:val="00B61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24ECE"/>
    <w:pPr>
      <w:spacing w:after="0" w:line="240" w:lineRule="auto"/>
    </w:pPr>
    <w:rPr>
      <w:color w:val="44546A" w:themeColor="text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53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536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1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s Matalkah</dc:creator>
  <cp:keywords/>
  <dc:description/>
  <cp:lastModifiedBy>Windows User</cp:lastModifiedBy>
  <cp:revision>28</cp:revision>
  <cp:lastPrinted>2021-11-15T08:04:00Z</cp:lastPrinted>
  <dcterms:created xsi:type="dcterms:W3CDTF">2020-11-29T19:38:00Z</dcterms:created>
  <dcterms:modified xsi:type="dcterms:W3CDTF">2021-11-15T09:16:00Z</dcterms:modified>
</cp:coreProperties>
</file>